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B6B27" w:rsidRPr="00C41605" w:rsidRDefault="00B73F2B" w:rsidP="0086455B">
      <w:pPr>
        <w:pStyle w:val="Title"/>
        <w:rPr>
          <w:b/>
          <w:color w:val="auto"/>
          <w:sz w:val="24"/>
          <w:szCs w:val="24"/>
        </w:rPr>
      </w:pPr>
      <w:r w:rsidRPr="00C41605">
        <w:rPr>
          <w:b/>
          <w:color w:val="auto"/>
          <w:sz w:val="24"/>
          <w:szCs w:val="24"/>
        </w:rPr>
        <w:t>AbdelRahman Hawwari</w:t>
      </w:r>
      <w:r w:rsidR="007C61A5" w:rsidRPr="00C41605">
        <w:rPr>
          <w:b/>
          <w:color w:val="auto"/>
          <w:sz w:val="24"/>
          <w:szCs w:val="24"/>
        </w:rPr>
        <w:t xml:space="preserve"> </w:t>
      </w:r>
      <w:r w:rsidR="00CF73AB" w:rsidRPr="00C41605">
        <w:rPr>
          <w:b/>
          <w:color w:val="auto"/>
          <w:sz w:val="24"/>
          <w:szCs w:val="24"/>
        </w:rPr>
        <w:t>(Abdul)</w:t>
      </w:r>
    </w:p>
    <w:p w:rsidR="00B73F2B" w:rsidRPr="00C41605" w:rsidRDefault="007C61A5" w:rsidP="0086455B">
      <w:pPr>
        <w:pStyle w:val="Title"/>
        <w:rPr>
          <w:b/>
          <w:color w:val="auto"/>
          <w:sz w:val="24"/>
          <w:szCs w:val="24"/>
        </w:rPr>
      </w:pPr>
      <w:r w:rsidRPr="00C41605">
        <w:rPr>
          <w:b/>
          <w:color w:val="auto"/>
          <w:sz w:val="24"/>
          <w:szCs w:val="24"/>
        </w:rPr>
        <w:t>M</w:t>
      </w:r>
      <w:r w:rsidR="00B73F2B" w:rsidRPr="00C41605">
        <w:rPr>
          <w:b/>
          <w:color w:val="auto"/>
          <w:sz w:val="24"/>
          <w:szCs w:val="24"/>
        </w:rPr>
        <w:t>: 021 2341752</w:t>
      </w:r>
    </w:p>
    <w:p w:rsidR="007C61A5" w:rsidRPr="00C41605" w:rsidRDefault="00CF73AB" w:rsidP="007C61A5">
      <w:pPr>
        <w:pStyle w:val="Title"/>
        <w:rPr>
          <w:b/>
          <w:color w:val="auto"/>
          <w:sz w:val="24"/>
          <w:szCs w:val="24"/>
        </w:rPr>
      </w:pPr>
      <w:r w:rsidRPr="00C41605">
        <w:rPr>
          <w:b/>
          <w:color w:val="auto"/>
          <w:sz w:val="24"/>
          <w:szCs w:val="24"/>
        </w:rPr>
        <w:t xml:space="preserve">Email: </w:t>
      </w:r>
      <w:r w:rsidR="00FC2F81" w:rsidRPr="00C41605">
        <w:rPr>
          <w:b/>
          <w:color w:val="auto"/>
          <w:sz w:val="24"/>
          <w:szCs w:val="24"/>
        </w:rPr>
        <w:t xml:space="preserve">hawwari20@gmail.com </w:t>
      </w:r>
    </w:p>
    <w:p w:rsidR="0040295F" w:rsidRPr="00C41605" w:rsidRDefault="0040295F" w:rsidP="0040295F">
      <w:pPr>
        <w:pStyle w:val="Heading1"/>
        <w:rPr>
          <w:color w:val="auto"/>
          <w:sz w:val="22"/>
          <w:szCs w:val="22"/>
          <w:lang w:eastAsia="en-NZ"/>
        </w:rPr>
      </w:pPr>
      <w:r w:rsidRPr="00C41605">
        <w:rPr>
          <w:color w:val="auto"/>
          <w:sz w:val="22"/>
          <w:szCs w:val="22"/>
          <w:lang w:eastAsia="en-NZ"/>
        </w:rPr>
        <w:t>Summary Profile:</w:t>
      </w:r>
    </w:p>
    <w:p w:rsidR="0040295F" w:rsidRPr="00C41605" w:rsidRDefault="00991EFC" w:rsidP="0040295F">
      <w:pPr>
        <w:numPr>
          <w:ilvl w:val="0"/>
          <w:numId w:val="26"/>
        </w:numPr>
        <w:rPr>
          <w:lang w:eastAsia="en-NZ"/>
        </w:rPr>
      </w:pPr>
      <w:r w:rsidRPr="00C41605">
        <w:rPr>
          <w:lang w:eastAsia="en-NZ"/>
        </w:rPr>
        <w:t xml:space="preserve">Studying </w:t>
      </w:r>
      <w:r w:rsidR="00BC5F90" w:rsidRPr="00C41605">
        <w:rPr>
          <w:lang w:eastAsia="en-NZ"/>
        </w:rPr>
        <w:t>Bachelor i</w:t>
      </w:r>
      <w:r w:rsidRPr="00C41605">
        <w:rPr>
          <w:lang w:eastAsia="en-NZ"/>
        </w:rPr>
        <w:t>n IT.</w:t>
      </w:r>
      <w:r w:rsidR="0040295F" w:rsidRPr="00C41605">
        <w:rPr>
          <w:lang w:eastAsia="en-NZ"/>
        </w:rPr>
        <w:t xml:space="preserve"> </w:t>
      </w:r>
    </w:p>
    <w:p w:rsidR="00BB223A" w:rsidRPr="00C41605" w:rsidRDefault="00BB223A" w:rsidP="00BB223A">
      <w:pPr>
        <w:numPr>
          <w:ilvl w:val="0"/>
          <w:numId w:val="26"/>
        </w:numPr>
        <w:rPr>
          <w:lang w:val="en-NZ" w:eastAsia="en-NZ"/>
        </w:rPr>
      </w:pPr>
      <w:r w:rsidRPr="00C41605">
        <w:rPr>
          <w:lang w:eastAsia="en-NZ"/>
        </w:rPr>
        <w:t>Experience in providing IT assistance within a workplace</w:t>
      </w:r>
    </w:p>
    <w:p w:rsidR="0040295F" w:rsidRPr="00C41605" w:rsidRDefault="00BB223A" w:rsidP="0040295F">
      <w:pPr>
        <w:numPr>
          <w:ilvl w:val="0"/>
          <w:numId w:val="26"/>
        </w:numPr>
        <w:rPr>
          <w:lang w:val="en-NZ" w:eastAsia="en-NZ"/>
        </w:rPr>
      </w:pPr>
      <w:r w:rsidRPr="00C41605">
        <w:rPr>
          <w:lang w:eastAsia="en-NZ"/>
        </w:rPr>
        <w:t>Tech Savvy and is familiar with Windows and Macintosh operating systems.</w:t>
      </w:r>
    </w:p>
    <w:p w:rsidR="00E463BC" w:rsidRPr="00C41605" w:rsidRDefault="00E463BC" w:rsidP="0040295F">
      <w:pPr>
        <w:numPr>
          <w:ilvl w:val="0"/>
          <w:numId w:val="26"/>
        </w:numPr>
        <w:rPr>
          <w:lang w:val="en-NZ" w:eastAsia="en-NZ"/>
        </w:rPr>
      </w:pPr>
      <w:r w:rsidRPr="00C41605">
        <w:rPr>
          <w:lang w:eastAsia="en-NZ"/>
        </w:rPr>
        <w:t>Experience in Operating system maintenance and upkeep</w:t>
      </w:r>
    </w:p>
    <w:p w:rsidR="0040295F" w:rsidRPr="00C41605" w:rsidRDefault="0040295F" w:rsidP="0040295F">
      <w:pPr>
        <w:numPr>
          <w:ilvl w:val="0"/>
          <w:numId w:val="25"/>
        </w:numPr>
        <w:rPr>
          <w:lang w:eastAsia="en-NZ"/>
        </w:rPr>
      </w:pPr>
      <w:r w:rsidRPr="00C41605">
        <w:rPr>
          <w:lang w:eastAsia="en-NZ"/>
        </w:rPr>
        <w:t>Have worked in a team as well as worked independently.</w:t>
      </w:r>
    </w:p>
    <w:p w:rsidR="0040295F" w:rsidRPr="00C41605" w:rsidRDefault="0040295F" w:rsidP="0040295F">
      <w:pPr>
        <w:numPr>
          <w:ilvl w:val="0"/>
          <w:numId w:val="25"/>
        </w:numPr>
        <w:rPr>
          <w:lang w:val="en-NZ" w:eastAsia="en-NZ"/>
        </w:rPr>
      </w:pPr>
      <w:r w:rsidRPr="00C41605">
        <w:rPr>
          <w:lang w:val="en-GB" w:eastAsia="en-NZ"/>
        </w:rPr>
        <w:t>Practical and accurate, with an eye for detail.</w:t>
      </w:r>
    </w:p>
    <w:p w:rsidR="0040295F" w:rsidRPr="00C41605" w:rsidRDefault="0040295F" w:rsidP="0040295F">
      <w:pPr>
        <w:numPr>
          <w:ilvl w:val="0"/>
          <w:numId w:val="25"/>
        </w:numPr>
        <w:rPr>
          <w:lang w:val="en-NZ" w:eastAsia="en-NZ"/>
        </w:rPr>
      </w:pPr>
      <w:r w:rsidRPr="00C41605">
        <w:rPr>
          <w:lang w:val="en-NZ" w:eastAsia="en-NZ"/>
        </w:rPr>
        <w:t>Ability to relate and interact with diverse cultures(Bilingual)</w:t>
      </w:r>
    </w:p>
    <w:p w:rsidR="0040295F" w:rsidRPr="00C41605" w:rsidRDefault="0040295F" w:rsidP="0040295F">
      <w:pPr>
        <w:numPr>
          <w:ilvl w:val="0"/>
          <w:numId w:val="25"/>
        </w:numPr>
        <w:rPr>
          <w:lang w:eastAsia="en-NZ"/>
        </w:rPr>
      </w:pPr>
      <w:r w:rsidRPr="00C41605">
        <w:rPr>
          <w:lang w:eastAsia="en-NZ"/>
        </w:rPr>
        <w:t>I have excellent time management and organization skills.</w:t>
      </w:r>
    </w:p>
    <w:p w:rsidR="0040295F" w:rsidRPr="00C41605" w:rsidRDefault="0040295F" w:rsidP="0040295F">
      <w:pPr>
        <w:numPr>
          <w:ilvl w:val="0"/>
          <w:numId w:val="25"/>
        </w:numPr>
        <w:rPr>
          <w:lang w:eastAsia="en-NZ"/>
        </w:rPr>
      </w:pPr>
      <w:r w:rsidRPr="00C41605">
        <w:rPr>
          <w:lang w:eastAsia="en-NZ"/>
        </w:rPr>
        <w:t>Very enthusiastic, self-motivated, hardworking and reliable.</w:t>
      </w:r>
    </w:p>
    <w:p w:rsidR="0040295F" w:rsidRPr="00C41605" w:rsidRDefault="0040295F" w:rsidP="0040295F">
      <w:pPr>
        <w:numPr>
          <w:ilvl w:val="0"/>
          <w:numId w:val="25"/>
        </w:numPr>
        <w:rPr>
          <w:lang w:eastAsia="en-NZ"/>
        </w:rPr>
      </w:pPr>
      <w:r w:rsidRPr="00C41605">
        <w:rPr>
          <w:lang w:eastAsia="en-NZ"/>
        </w:rPr>
        <w:t>Fluent communicator in English and Arabic.</w:t>
      </w:r>
    </w:p>
    <w:p w:rsidR="0040295F" w:rsidRPr="00C41605" w:rsidRDefault="0040295F" w:rsidP="0040295F">
      <w:pPr>
        <w:numPr>
          <w:ilvl w:val="0"/>
          <w:numId w:val="25"/>
        </w:numPr>
        <w:rPr>
          <w:lang w:eastAsia="en-NZ"/>
        </w:rPr>
      </w:pPr>
      <w:r w:rsidRPr="00C41605">
        <w:rPr>
          <w:lang w:eastAsia="en-NZ"/>
        </w:rPr>
        <w:t>Can manage working under pressure.</w:t>
      </w:r>
    </w:p>
    <w:p w:rsidR="0040295F" w:rsidRPr="00C41605" w:rsidRDefault="0040295F" w:rsidP="0040295F">
      <w:pPr>
        <w:numPr>
          <w:ilvl w:val="0"/>
          <w:numId w:val="25"/>
        </w:numPr>
        <w:rPr>
          <w:lang w:eastAsia="en-NZ"/>
        </w:rPr>
      </w:pPr>
      <w:r w:rsidRPr="00C41605">
        <w:rPr>
          <w:lang w:eastAsia="en-NZ"/>
        </w:rPr>
        <w:t>Highly motivated to increase knowledge in technological advancements.</w:t>
      </w:r>
    </w:p>
    <w:p w:rsidR="0040295F" w:rsidRPr="00C41605" w:rsidRDefault="0040295F" w:rsidP="0040295F">
      <w:pPr>
        <w:numPr>
          <w:ilvl w:val="0"/>
          <w:numId w:val="25"/>
        </w:numPr>
        <w:rPr>
          <w:lang w:eastAsia="en-NZ"/>
        </w:rPr>
      </w:pPr>
      <w:r w:rsidRPr="00C41605">
        <w:rPr>
          <w:lang w:eastAsia="en-NZ"/>
        </w:rPr>
        <w:t>Highly experienced in customer service and performing admin tasks.</w:t>
      </w:r>
    </w:p>
    <w:p w:rsidR="0040295F" w:rsidRPr="00C41605" w:rsidRDefault="0040295F" w:rsidP="0040295F">
      <w:pPr>
        <w:pStyle w:val="Heading1"/>
        <w:rPr>
          <w:color w:val="auto"/>
          <w:sz w:val="22"/>
          <w:szCs w:val="22"/>
          <w:lang w:eastAsia="en-NZ"/>
        </w:rPr>
      </w:pPr>
      <w:r w:rsidRPr="00C41605">
        <w:rPr>
          <w:color w:val="auto"/>
          <w:sz w:val="22"/>
          <w:szCs w:val="22"/>
          <w:lang w:eastAsia="en-NZ"/>
        </w:rPr>
        <w:t>Education</w:t>
      </w:r>
    </w:p>
    <w:p w:rsidR="0040295F" w:rsidRPr="00C41605" w:rsidRDefault="0040295F" w:rsidP="0040295F">
      <w:pPr>
        <w:pStyle w:val="Heading3"/>
        <w:rPr>
          <w:color w:val="auto"/>
          <w:lang w:eastAsia="en-NZ"/>
        </w:rPr>
      </w:pPr>
      <w:r w:rsidRPr="00C41605">
        <w:rPr>
          <w:color w:val="auto"/>
          <w:lang w:eastAsia="en-NZ"/>
        </w:rPr>
        <w:t>Otago Polytechnic Bachelor in Information Technology (3</w:t>
      </w:r>
      <w:r w:rsidRPr="00C41605">
        <w:rPr>
          <w:color w:val="auto"/>
          <w:vertAlign w:val="superscript"/>
          <w:lang w:eastAsia="en-NZ"/>
        </w:rPr>
        <w:t>rd</w:t>
      </w:r>
      <w:r w:rsidRPr="00C41605">
        <w:rPr>
          <w:color w:val="auto"/>
          <w:lang w:eastAsia="en-NZ"/>
        </w:rPr>
        <w:t xml:space="preserve"> Year). February 2014-December 2017</w:t>
      </w:r>
    </w:p>
    <w:p w:rsidR="0040295F" w:rsidRPr="00C41605" w:rsidRDefault="0040295F" w:rsidP="0040295F">
      <w:pPr>
        <w:pStyle w:val="Heading3"/>
        <w:rPr>
          <w:color w:val="auto"/>
          <w:lang w:eastAsia="en-NZ"/>
        </w:rPr>
      </w:pPr>
      <w:r w:rsidRPr="00C41605">
        <w:rPr>
          <w:color w:val="auto"/>
          <w:lang w:eastAsia="en-NZ"/>
        </w:rPr>
        <w:t>Sir George Seymour National College of Airline Travel, and Tourism, Dunedin. January 2011-December 2011</w:t>
      </w:r>
    </w:p>
    <w:p w:rsidR="00150B32" w:rsidRPr="00C41605" w:rsidRDefault="00B73F2B" w:rsidP="00BC4A38">
      <w:pPr>
        <w:pStyle w:val="Heading3"/>
        <w:rPr>
          <w:color w:val="auto"/>
          <w:lang w:eastAsia="en-NZ"/>
        </w:rPr>
      </w:pPr>
      <w:r w:rsidRPr="00C41605">
        <w:rPr>
          <w:color w:val="auto"/>
          <w:lang w:eastAsia="en-NZ"/>
        </w:rPr>
        <w:t>Qualifications</w:t>
      </w:r>
    </w:p>
    <w:p w:rsidR="004D5C9D" w:rsidRPr="00C41605" w:rsidRDefault="0036532B" w:rsidP="00880A83">
      <w:pPr>
        <w:numPr>
          <w:ilvl w:val="0"/>
          <w:numId w:val="1"/>
        </w:numPr>
        <w:spacing w:after="0" w:line="240" w:lineRule="auto"/>
        <w:rPr>
          <w:rFonts w:cs="Arial"/>
          <w:lang w:eastAsia="en-NZ"/>
        </w:rPr>
      </w:pPr>
      <w:r w:rsidRPr="00C41605">
        <w:rPr>
          <w:rFonts w:cs="Arial"/>
          <w:lang w:eastAsia="en-NZ"/>
        </w:rPr>
        <w:t xml:space="preserve">Sir George Seymour College Advanced </w:t>
      </w:r>
      <w:r w:rsidR="00CF73AB" w:rsidRPr="00C41605">
        <w:rPr>
          <w:rFonts w:cs="Arial"/>
          <w:lang w:eastAsia="en-NZ"/>
        </w:rPr>
        <w:t xml:space="preserve">Certificate in Travel, Tourism &amp; </w:t>
      </w:r>
      <w:r w:rsidR="00150B32" w:rsidRPr="00C41605">
        <w:rPr>
          <w:rFonts w:cs="Arial"/>
          <w:lang w:eastAsia="en-NZ"/>
        </w:rPr>
        <w:t>Business (2011)</w:t>
      </w:r>
      <w:r w:rsidR="00B52F28" w:rsidRPr="00C41605">
        <w:rPr>
          <w:rFonts w:cs="Arial"/>
          <w:lang w:eastAsia="en-NZ"/>
        </w:rPr>
        <w:t>.</w:t>
      </w:r>
    </w:p>
    <w:p w:rsidR="00150B32" w:rsidRPr="00C41605" w:rsidRDefault="00150B32" w:rsidP="00880A83">
      <w:pPr>
        <w:numPr>
          <w:ilvl w:val="0"/>
          <w:numId w:val="1"/>
        </w:numPr>
        <w:spacing w:after="0" w:line="240" w:lineRule="auto"/>
        <w:rPr>
          <w:rFonts w:cs="Arial"/>
          <w:lang w:eastAsia="en-NZ"/>
        </w:rPr>
      </w:pPr>
      <w:r w:rsidRPr="00C41605">
        <w:rPr>
          <w:rFonts w:cs="Arial"/>
          <w:lang w:eastAsia="en-NZ"/>
        </w:rPr>
        <w:t>IATA Certificate-Construct &amp; Ticket Airfares Using International Air Transport Association (IATA) Principles-Unit Standard 18218 (2011).</w:t>
      </w:r>
    </w:p>
    <w:p w:rsidR="00CF73AB" w:rsidRPr="00C41605" w:rsidRDefault="00CF73AB" w:rsidP="006B52F7">
      <w:pPr>
        <w:numPr>
          <w:ilvl w:val="0"/>
          <w:numId w:val="1"/>
        </w:numPr>
        <w:spacing w:after="0" w:line="240" w:lineRule="auto"/>
        <w:rPr>
          <w:rFonts w:cs="Arial"/>
          <w:lang w:eastAsia="en-NZ"/>
        </w:rPr>
      </w:pPr>
      <w:r w:rsidRPr="00C41605">
        <w:rPr>
          <w:rFonts w:cs="Arial"/>
          <w:lang w:eastAsia="en-NZ"/>
        </w:rPr>
        <w:t>National Certificate in tourism (Core Skills) Level 3</w:t>
      </w:r>
      <w:r w:rsidR="00150B32" w:rsidRPr="00C41605">
        <w:rPr>
          <w:rFonts w:cs="Arial"/>
          <w:lang w:eastAsia="en-NZ"/>
        </w:rPr>
        <w:t xml:space="preserve"> (2011)</w:t>
      </w:r>
      <w:r w:rsidR="00B52F28" w:rsidRPr="00C41605">
        <w:rPr>
          <w:rFonts w:cs="Arial"/>
          <w:lang w:eastAsia="en-NZ"/>
        </w:rPr>
        <w:t>.</w:t>
      </w:r>
    </w:p>
    <w:p w:rsidR="00270341" w:rsidRPr="00C41605" w:rsidRDefault="00270341" w:rsidP="006B52F7">
      <w:pPr>
        <w:numPr>
          <w:ilvl w:val="0"/>
          <w:numId w:val="1"/>
        </w:numPr>
        <w:spacing w:after="0" w:line="240" w:lineRule="auto"/>
        <w:rPr>
          <w:rFonts w:cs="Arial"/>
          <w:lang w:eastAsia="en-NZ"/>
        </w:rPr>
      </w:pPr>
      <w:r w:rsidRPr="00C41605">
        <w:rPr>
          <w:rFonts w:cs="Arial"/>
          <w:lang w:eastAsia="en-NZ"/>
        </w:rPr>
        <w:t>National Certificate in Travel Level 3</w:t>
      </w:r>
      <w:r w:rsidR="00150B32" w:rsidRPr="00C41605">
        <w:rPr>
          <w:rFonts w:cs="Arial"/>
          <w:lang w:eastAsia="en-NZ"/>
        </w:rPr>
        <w:t xml:space="preserve"> (2011)</w:t>
      </w:r>
      <w:r w:rsidR="0040295F" w:rsidRPr="00C41605">
        <w:rPr>
          <w:rFonts w:cs="Arial"/>
          <w:lang w:eastAsia="en-NZ"/>
        </w:rPr>
        <w:t>.</w:t>
      </w:r>
    </w:p>
    <w:p w:rsidR="00270341" w:rsidRPr="00C41605" w:rsidRDefault="00270341" w:rsidP="006B52F7">
      <w:pPr>
        <w:numPr>
          <w:ilvl w:val="0"/>
          <w:numId w:val="1"/>
        </w:numPr>
        <w:spacing w:after="0" w:line="240" w:lineRule="auto"/>
        <w:rPr>
          <w:rFonts w:cs="Arial"/>
          <w:lang w:eastAsia="en-NZ"/>
        </w:rPr>
      </w:pPr>
      <w:r w:rsidRPr="00C41605">
        <w:rPr>
          <w:rFonts w:cs="Arial"/>
          <w:lang w:eastAsia="en-NZ"/>
        </w:rPr>
        <w:t>National Certificate in Computing Level 3</w:t>
      </w:r>
      <w:r w:rsidR="00150B32" w:rsidRPr="00C41605">
        <w:rPr>
          <w:rFonts w:cs="Arial"/>
          <w:lang w:eastAsia="en-NZ"/>
        </w:rPr>
        <w:t xml:space="preserve"> (2011)</w:t>
      </w:r>
      <w:r w:rsidR="00B52F28" w:rsidRPr="00C41605">
        <w:rPr>
          <w:rFonts w:cs="Arial"/>
          <w:lang w:eastAsia="en-NZ"/>
        </w:rPr>
        <w:t>.</w:t>
      </w:r>
    </w:p>
    <w:p w:rsidR="00270341" w:rsidRPr="00C41605" w:rsidRDefault="00270341" w:rsidP="006B52F7">
      <w:pPr>
        <w:numPr>
          <w:ilvl w:val="0"/>
          <w:numId w:val="1"/>
        </w:numPr>
        <w:spacing w:after="0" w:line="240" w:lineRule="auto"/>
        <w:rPr>
          <w:rFonts w:cs="Arial"/>
          <w:lang w:eastAsia="en-NZ"/>
        </w:rPr>
      </w:pPr>
      <w:r w:rsidRPr="00C41605">
        <w:rPr>
          <w:rFonts w:cs="Arial"/>
          <w:lang w:eastAsia="en-NZ"/>
        </w:rPr>
        <w:t xml:space="preserve">Amadeus </w:t>
      </w:r>
      <w:r w:rsidR="006D4766" w:rsidRPr="00C41605">
        <w:rPr>
          <w:rFonts w:cs="Arial"/>
          <w:lang w:eastAsia="en-NZ"/>
        </w:rPr>
        <w:t xml:space="preserve">Certificate </w:t>
      </w:r>
      <w:r w:rsidR="006D4766" w:rsidRPr="00C41605">
        <w:t>(</w:t>
      </w:r>
      <w:r w:rsidR="00150B32" w:rsidRPr="00C41605">
        <w:rPr>
          <w:rFonts w:cs="Arial"/>
        </w:rPr>
        <w:t>Computeriz</w:t>
      </w:r>
      <w:r w:rsidR="00110431" w:rsidRPr="00C41605">
        <w:rPr>
          <w:rFonts w:cs="Arial"/>
        </w:rPr>
        <w:t>ed Reservation System)</w:t>
      </w:r>
      <w:r w:rsidR="00150B32" w:rsidRPr="00C41605">
        <w:rPr>
          <w:rFonts w:cs="Arial"/>
        </w:rPr>
        <w:t xml:space="preserve"> (2011)</w:t>
      </w:r>
      <w:r w:rsidR="00110431" w:rsidRPr="00C41605">
        <w:rPr>
          <w:rFonts w:cs="Arial"/>
        </w:rPr>
        <w:t>.</w:t>
      </w:r>
    </w:p>
    <w:p w:rsidR="005E240C" w:rsidRPr="00C41605" w:rsidRDefault="00954956" w:rsidP="00625ACF">
      <w:pPr>
        <w:pStyle w:val="Heading1"/>
        <w:rPr>
          <w:color w:val="auto"/>
          <w:sz w:val="22"/>
          <w:szCs w:val="22"/>
          <w:lang w:eastAsia="en-NZ"/>
        </w:rPr>
      </w:pPr>
      <w:r w:rsidRPr="00C41605">
        <w:rPr>
          <w:color w:val="auto"/>
          <w:sz w:val="22"/>
          <w:szCs w:val="22"/>
          <w:lang w:eastAsia="en-NZ"/>
        </w:rPr>
        <w:lastRenderedPageBreak/>
        <w:t>Employment History</w:t>
      </w:r>
    </w:p>
    <w:p w:rsidR="005E240C" w:rsidRPr="00C41605" w:rsidRDefault="006E2800" w:rsidP="005E240C">
      <w:pPr>
        <w:pStyle w:val="Heading3"/>
        <w:rPr>
          <w:color w:val="auto"/>
          <w:lang w:eastAsia="en-NZ"/>
        </w:rPr>
      </w:pPr>
      <w:r w:rsidRPr="00C41605">
        <w:rPr>
          <w:color w:val="auto"/>
          <w:lang w:eastAsia="en-NZ"/>
        </w:rPr>
        <w:t>Seafood / Deli assistant at New World</w:t>
      </w:r>
      <w:r w:rsidR="005E240C" w:rsidRPr="00C41605">
        <w:rPr>
          <w:color w:val="auto"/>
          <w:lang w:eastAsia="en-NZ"/>
        </w:rPr>
        <w:t xml:space="preserve"> </w:t>
      </w:r>
      <w:r w:rsidRPr="00C41605">
        <w:rPr>
          <w:color w:val="auto"/>
          <w:lang w:eastAsia="en-NZ"/>
        </w:rPr>
        <w:t>February</w:t>
      </w:r>
      <w:r w:rsidR="005E240C" w:rsidRPr="00C41605">
        <w:rPr>
          <w:color w:val="auto"/>
          <w:lang w:eastAsia="en-NZ"/>
        </w:rPr>
        <w:t xml:space="preserve"> </w:t>
      </w:r>
      <w:r w:rsidRPr="00C41605">
        <w:rPr>
          <w:color w:val="auto"/>
          <w:lang w:eastAsia="en-NZ"/>
        </w:rPr>
        <w:t>2016-current</w:t>
      </w:r>
    </w:p>
    <w:p w:rsidR="00657927" w:rsidRPr="00C41605" w:rsidRDefault="00657927" w:rsidP="00657927">
      <w:pPr>
        <w:pStyle w:val="ListParagraph"/>
        <w:numPr>
          <w:ilvl w:val="0"/>
          <w:numId w:val="24"/>
        </w:numPr>
        <w:rPr>
          <w:lang w:eastAsia="en-NZ"/>
        </w:rPr>
      </w:pPr>
      <w:r w:rsidRPr="00C41605">
        <w:rPr>
          <w:lang w:eastAsia="en-NZ"/>
        </w:rPr>
        <w:t xml:space="preserve">Dealing with customer complaints and resolution. </w:t>
      </w:r>
    </w:p>
    <w:p w:rsidR="008B60A1" w:rsidRPr="00C41605" w:rsidRDefault="008B60A1" w:rsidP="005E240C">
      <w:pPr>
        <w:pStyle w:val="ListParagraph"/>
        <w:numPr>
          <w:ilvl w:val="0"/>
          <w:numId w:val="24"/>
        </w:numPr>
        <w:rPr>
          <w:lang w:eastAsia="en-NZ"/>
        </w:rPr>
      </w:pPr>
      <w:r w:rsidRPr="00C41605">
        <w:rPr>
          <w:lang w:eastAsia="en-NZ"/>
        </w:rPr>
        <w:t xml:space="preserve">Daily Documentation of inwards goods and workplace </w:t>
      </w:r>
      <w:r w:rsidR="001C3471" w:rsidRPr="00C41605">
        <w:rPr>
          <w:lang w:eastAsia="en-NZ"/>
        </w:rPr>
        <w:t>sanitation</w:t>
      </w:r>
      <w:r w:rsidRPr="00C41605">
        <w:rPr>
          <w:lang w:eastAsia="en-NZ"/>
        </w:rPr>
        <w:t>.</w:t>
      </w:r>
    </w:p>
    <w:p w:rsidR="00657927" w:rsidRPr="00C41605" w:rsidRDefault="00657927" w:rsidP="00657927">
      <w:pPr>
        <w:pStyle w:val="ListParagraph"/>
        <w:numPr>
          <w:ilvl w:val="0"/>
          <w:numId w:val="24"/>
        </w:numPr>
        <w:rPr>
          <w:lang w:eastAsia="en-NZ"/>
        </w:rPr>
      </w:pPr>
      <w:r w:rsidRPr="00C41605">
        <w:rPr>
          <w:lang w:eastAsia="en-NZ"/>
        </w:rPr>
        <w:t>Managing between customer services and departmental tasks.</w:t>
      </w:r>
    </w:p>
    <w:p w:rsidR="00657927" w:rsidRPr="00C41605" w:rsidRDefault="00657927" w:rsidP="00657927">
      <w:pPr>
        <w:pStyle w:val="ListParagraph"/>
        <w:numPr>
          <w:ilvl w:val="0"/>
          <w:numId w:val="24"/>
        </w:numPr>
        <w:rPr>
          <w:lang w:eastAsia="en-NZ"/>
        </w:rPr>
      </w:pPr>
      <w:r w:rsidRPr="00C41605">
        <w:rPr>
          <w:lang w:eastAsia="en-NZ"/>
        </w:rPr>
        <w:t>Excellent coordination with staff members to achieve maximum productivity.</w:t>
      </w:r>
    </w:p>
    <w:p w:rsidR="005E240C" w:rsidRPr="00C41605" w:rsidRDefault="005E240C" w:rsidP="005E240C">
      <w:pPr>
        <w:pStyle w:val="Heading3"/>
        <w:rPr>
          <w:color w:val="auto"/>
          <w:lang w:eastAsia="en-NZ"/>
        </w:rPr>
      </w:pPr>
      <w:r w:rsidRPr="00C41605">
        <w:rPr>
          <w:color w:val="auto"/>
          <w:lang w:eastAsia="en-NZ"/>
        </w:rPr>
        <w:t>Mail distributor at PMP DISTRIBUTION. December 2014-April 2015</w:t>
      </w:r>
    </w:p>
    <w:p w:rsidR="005E240C" w:rsidRPr="00C41605" w:rsidRDefault="005E240C" w:rsidP="005E240C">
      <w:pPr>
        <w:pStyle w:val="ListParagraph"/>
        <w:numPr>
          <w:ilvl w:val="0"/>
          <w:numId w:val="24"/>
        </w:numPr>
        <w:rPr>
          <w:lang w:eastAsia="en-NZ"/>
        </w:rPr>
      </w:pPr>
      <w:r w:rsidRPr="00C41605">
        <w:rPr>
          <w:lang w:eastAsia="en-NZ"/>
        </w:rPr>
        <w:t>Took special instructions for mail distributions.</w:t>
      </w:r>
    </w:p>
    <w:p w:rsidR="005E240C" w:rsidRPr="00C41605" w:rsidRDefault="005E240C" w:rsidP="005E240C">
      <w:pPr>
        <w:pStyle w:val="ListParagraph"/>
        <w:numPr>
          <w:ilvl w:val="0"/>
          <w:numId w:val="24"/>
        </w:numPr>
        <w:rPr>
          <w:lang w:eastAsia="en-NZ"/>
        </w:rPr>
      </w:pPr>
      <w:r w:rsidRPr="00C41605">
        <w:rPr>
          <w:lang w:eastAsia="en-NZ"/>
        </w:rPr>
        <w:t>Distributed to the entirety of North East Valley Botanic gardens region</w:t>
      </w:r>
      <w:r w:rsidR="0040295F" w:rsidRPr="00C41605">
        <w:rPr>
          <w:lang w:eastAsia="en-NZ"/>
        </w:rPr>
        <w:t>.</w:t>
      </w:r>
    </w:p>
    <w:p w:rsidR="005E240C" w:rsidRPr="00C41605" w:rsidRDefault="005E240C" w:rsidP="005E240C">
      <w:pPr>
        <w:pStyle w:val="ListParagraph"/>
        <w:numPr>
          <w:ilvl w:val="0"/>
          <w:numId w:val="24"/>
        </w:numPr>
        <w:rPr>
          <w:lang w:eastAsia="en-NZ"/>
        </w:rPr>
      </w:pPr>
      <w:r w:rsidRPr="00C41605">
        <w:rPr>
          <w:lang w:eastAsia="en-NZ"/>
        </w:rPr>
        <w:t>Adhered to specific time windows for distributing mail to almost 100 houses.</w:t>
      </w:r>
    </w:p>
    <w:p w:rsidR="005E240C" w:rsidRPr="00C41605" w:rsidRDefault="005E240C" w:rsidP="005E240C">
      <w:pPr>
        <w:pStyle w:val="ListParagraph"/>
        <w:numPr>
          <w:ilvl w:val="0"/>
          <w:numId w:val="24"/>
        </w:numPr>
        <w:rPr>
          <w:lang w:eastAsia="en-NZ"/>
        </w:rPr>
      </w:pPr>
      <w:r w:rsidRPr="00C41605">
        <w:rPr>
          <w:lang w:eastAsia="en-NZ"/>
        </w:rPr>
        <w:t>Prepared and strategically organized mail prior to each distribution trip.</w:t>
      </w:r>
    </w:p>
    <w:p w:rsidR="00325A99" w:rsidRPr="00C41605" w:rsidRDefault="00F2369E" w:rsidP="000156A1">
      <w:pPr>
        <w:pStyle w:val="Heading3"/>
        <w:rPr>
          <w:color w:val="auto"/>
          <w:lang w:eastAsia="en-NZ"/>
        </w:rPr>
      </w:pPr>
      <w:r w:rsidRPr="00C41605">
        <w:rPr>
          <w:color w:val="auto"/>
          <w:lang w:eastAsia="en-NZ"/>
        </w:rPr>
        <w:t>Shop A</w:t>
      </w:r>
      <w:r w:rsidR="0086455B" w:rsidRPr="00C41605">
        <w:rPr>
          <w:color w:val="auto"/>
          <w:lang w:eastAsia="en-NZ"/>
        </w:rPr>
        <w:t xml:space="preserve">ssistant at </w:t>
      </w:r>
      <w:r w:rsidR="0048224F" w:rsidRPr="00C41605">
        <w:rPr>
          <w:color w:val="auto"/>
          <w:lang w:eastAsia="en-NZ"/>
        </w:rPr>
        <w:t>Brockville</w:t>
      </w:r>
      <w:r w:rsidR="0014385E" w:rsidRPr="00C41605">
        <w:rPr>
          <w:color w:val="auto"/>
          <w:lang w:eastAsia="en-NZ"/>
        </w:rPr>
        <w:t xml:space="preserve"> Pharmacy</w:t>
      </w:r>
      <w:r w:rsidR="0086455B" w:rsidRPr="00C41605">
        <w:rPr>
          <w:color w:val="auto"/>
          <w:lang w:eastAsia="en-NZ"/>
        </w:rPr>
        <w:t xml:space="preserve"> BROCKVILLE, DUNEDIN. </w:t>
      </w:r>
      <w:r w:rsidR="00B933DB" w:rsidRPr="00C41605">
        <w:rPr>
          <w:color w:val="auto"/>
          <w:lang w:eastAsia="en-NZ"/>
        </w:rPr>
        <w:t xml:space="preserve">January 2012-April </w:t>
      </w:r>
      <w:r w:rsidR="005E240C" w:rsidRPr="00C41605">
        <w:rPr>
          <w:color w:val="auto"/>
          <w:lang w:eastAsia="en-NZ"/>
        </w:rPr>
        <w:t>2014</w:t>
      </w:r>
    </w:p>
    <w:p w:rsidR="002C7753" w:rsidRPr="00C41605" w:rsidRDefault="002C7753" w:rsidP="002C7753">
      <w:pPr>
        <w:pStyle w:val="ListParagraph"/>
        <w:numPr>
          <w:ilvl w:val="0"/>
          <w:numId w:val="18"/>
        </w:numPr>
        <w:rPr>
          <w:rFonts w:cs="Arial"/>
          <w:lang w:eastAsia="en-NZ"/>
        </w:rPr>
      </w:pPr>
      <w:r w:rsidRPr="00C41605">
        <w:rPr>
          <w:rFonts w:cs="Arial"/>
          <w:lang w:eastAsia="en-NZ"/>
        </w:rPr>
        <w:t>Over the counter product knowledge</w:t>
      </w:r>
      <w:r w:rsidR="0040295F" w:rsidRPr="00C41605">
        <w:rPr>
          <w:rFonts w:cs="Arial"/>
          <w:lang w:eastAsia="en-NZ"/>
        </w:rPr>
        <w:t>.</w:t>
      </w:r>
    </w:p>
    <w:p w:rsidR="00657927" w:rsidRPr="00C41605" w:rsidRDefault="00657927" w:rsidP="00657927">
      <w:pPr>
        <w:pStyle w:val="ListParagraph"/>
        <w:numPr>
          <w:ilvl w:val="0"/>
          <w:numId w:val="18"/>
        </w:numPr>
        <w:spacing w:after="0" w:line="240" w:lineRule="auto"/>
        <w:rPr>
          <w:rFonts w:cs="Arial"/>
          <w:lang w:eastAsia="en-NZ"/>
        </w:rPr>
      </w:pPr>
      <w:r w:rsidRPr="00C41605">
        <w:rPr>
          <w:rFonts w:cs="Arial"/>
          <w:lang w:eastAsia="en-NZ"/>
        </w:rPr>
        <w:t>Sales and promotions.</w:t>
      </w:r>
    </w:p>
    <w:p w:rsidR="000C2A95" w:rsidRPr="00C41605" w:rsidRDefault="000C2A95" w:rsidP="000C2A95">
      <w:pPr>
        <w:pStyle w:val="ListParagraph"/>
        <w:numPr>
          <w:ilvl w:val="0"/>
          <w:numId w:val="18"/>
        </w:numPr>
        <w:spacing w:after="0" w:line="240" w:lineRule="auto"/>
        <w:rPr>
          <w:rFonts w:cs="Arial"/>
          <w:lang w:eastAsia="en-NZ"/>
        </w:rPr>
      </w:pPr>
      <w:r w:rsidRPr="00C41605">
        <w:rPr>
          <w:rFonts w:cs="Arial"/>
          <w:lang w:eastAsia="en-NZ"/>
        </w:rPr>
        <w:t>IT support</w:t>
      </w:r>
      <w:r w:rsidR="00B52F28" w:rsidRPr="00C41605">
        <w:rPr>
          <w:rFonts w:cs="Arial"/>
          <w:lang w:eastAsia="en-NZ"/>
        </w:rPr>
        <w:t>-software and hardware maintenance.</w:t>
      </w:r>
    </w:p>
    <w:p w:rsidR="005E240C" w:rsidRPr="00C41605" w:rsidRDefault="005E240C" w:rsidP="000C2A95">
      <w:pPr>
        <w:pStyle w:val="ListParagraph"/>
        <w:numPr>
          <w:ilvl w:val="0"/>
          <w:numId w:val="18"/>
        </w:numPr>
        <w:spacing w:after="0" w:line="240" w:lineRule="auto"/>
        <w:rPr>
          <w:rFonts w:cs="Arial"/>
          <w:lang w:eastAsia="en-NZ"/>
        </w:rPr>
      </w:pPr>
      <w:r w:rsidRPr="00C41605">
        <w:rPr>
          <w:rFonts w:cs="Arial"/>
          <w:lang w:eastAsia="en-NZ"/>
        </w:rPr>
        <w:t>Network and routing configurations.</w:t>
      </w:r>
    </w:p>
    <w:p w:rsidR="00653723" w:rsidRPr="00C41605" w:rsidRDefault="00B52F28" w:rsidP="00653723">
      <w:pPr>
        <w:pStyle w:val="ListParagraph"/>
        <w:numPr>
          <w:ilvl w:val="0"/>
          <w:numId w:val="18"/>
        </w:numPr>
        <w:rPr>
          <w:rFonts w:cs="Arial"/>
          <w:lang w:eastAsia="en-NZ"/>
        </w:rPr>
      </w:pPr>
      <w:r w:rsidRPr="00C41605">
        <w:rPr>
          <w:rFonts w:cs="Arial"/>
          <w:lang w:eastAsia="en-NZ"/>
        </w:rPr>
        <w:t>Taking</w:t>
      </w:r>
      <w:r w:rsidR="0048224F" w:rsidRPr="00C41605">
        <w:rPr>
          <w:rFonts w:cs="Arial"/>
          <w:lang w:eastAsia="en-NZ"/>
        </w:rPr>
        <w:t xml:space="preserve"> phone calls and messages</w:t>
      </w:r>
      <w:r w:rsidRPr="00C41605">
        <w:rPr>
          <w:rFonts w:cs="Arial"/>
          <w:lang w:eastAsia="en-NZ"/>
        </w:rPr>
        <w:t>.</w:t>
      </w:r>
      <w:r w:rsidR="00657927" w:rsidRPr="00C41605">
        <w:rPr>
          <w:rFonts w:cs="Arial"/>
          <w:lang w:eastAsia="en-NZ"/>
        </w:rPr>
        <w:t xml:space="preserve"> </w:t>
      </w:r>
    </w:p>
    <w:p w:rsidR="0086455B" w:rsidRPr="00C41605" w:rsidRDefault="00F2369E" w:rsidP="000156A1">
      <w:pPr>
        <w:pStyle w:val="Heading3"/>
        <w:rPr>
          <w:i/>
          <w:iCs/>
          <w:color w:val="auto"/>
          <w:lang w:eastAsia="en-NZ"/>
        </w:rPr>
      </w:pPr>
      <w:r w:rsidRPr="00C41605">
        <w:rPr>
          <w:i/>
          <w:iCs/>
          <w:color w:val="auto"/>
          <w:lang w:eastAsia="en-NZ"/>
        </w:rPr>
        <w:t>Temporary Shop A</w:t>
      </w:r>
      <w:r w:rsidR="0086455B" w:rsidRPr="00C41605">
        <w:rPr>
          <w:i/>
          <w:iCs/>
          <w:color w:val="auto"/>
          <w:lang w:eastAsia="en-NZ"/>
        </w:rPr>
        <w:t xml:space="preserve">ssistant at </w:t>
      </w:r>
      <w:r w:rsidR="00B52F28" w:rsidRPr="00C41605">
        <w:rPr>
          <w:color w:val="auto"/>
          <w:lang w:eastAsia="en-NZ"/>
        </w:rPr>
        <w:t xml:space="preserve">Balranald Pharmacy, </w:t>
      </w:r>
      <w:r w:rsidR="009635C7" w:rsidRPr="00C41605">
        <w:rPr>
          <w:color w:val="auto"/>
          <w:lang w:eastAsia="en-NZ"/>
        </w:rPr>
        <w:t xml:space="preserve">Balranald, NSW, </w:t>
      </w:r>
      <w:r w:rsidR="006B52F7" w:rsidRPr="00C41605">
        <w:rPr>
          <w:color w:val="auto"/>
          <w:lang w:eastAsia="en-NZ"/>
        </w:rPr>
        <w:t>Australia</w:t>
      </w:r>
      <w:r w:rsidR="0086455B" w:rsidRPr="00C41605">
        <w:rPr>
          <w:color w:val="auto"/>
          <w:lang w:eastAsia="en-NZ"/>
        </w:rPr>
        <w:t xml:space="preserve"> </w:t>
      </w:r>
      <w:r w:rsidR="006B52F7" w:rsidRPr="00C41605">
        <w:rPr>
          <w:color w:val="auto"/>
          <w:lang w:eastAsia="en-NZ"/>
        </w:rPr>
        <w:t>November 2009 - April 2010</w:t>
      </w:r>
    </w:p>
    <w:p w:rsidR="00954956" w:rsidRPr="00C41605" w:rsidRDefault="00954956" w:rsidP="0086455B">
      <w:pPr>
        <w:pStyle w:val="ListParagraph"/>
        <w:numPr>
          <w:ilvl w:val="0"/>
          <w:numId w:val="19"/>
        </w:numPr>
        <w:spacing w:after="0" w:line="240" w:lineRule="auto"/>
        <w:rPr>
          <w:rFonts w:cs="Arial"/>
          <w:b/>
          <w:bCs/>
          <w:i/>
          <w:iCs/>
          <w:lang w:eastAsia="en-NZ"/>
        </w:rPr>
      </w:pPr>
      <w:r w:rsidRPr="00C41605">
        <w:rPr>
          <w:rFonts w:eastAsia="Times New Roman" w:cs="Arial"/>
          <w:lang w:eastAsia="en-NZ"/>
        </w:rPr>
        <w:t>Taking phone calls and messages</w:t>
      </w:r>
      <w:r w:rsidR="00B52F28" w:rsidRPr="00C41605">
        <w:rPr>
          <w:rFonts w:eastAsia="Times New Roman" w:cs="Arial"/>
          <w:lang w:eastAsia="en-NZ"/>
        </w:rPr>
        <w:t>.</w:t>
      </w:r>
    </w:p>
    <w:p w:rsidR="00657927" w:rsidRPr="00C41605" w:rsidRDefault="00657927" w:rsidP="00657927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="Arial"/>
          <w:lang w:eastAsia="en-NZ"/>
        </w:rPr>
      </w:pPr>
      <w:r w:rsidRPr="00C41605">
        <w:rPr>
          <w:rFonts w:eastAsia="Times New Roman" w:cs="Arial"/>
          <w:lang w:eastAsia="en-NZ"/>
        </w:rPr>
        <w:t xml:space="preserve">Writing Emails to customers regarding promotions. </w:t>
      </w:r>
    </w:p>
    <w:p w:rsidR="00653723" w:rsidRPr="00C41605" w:rsidRDefault="00657927" w:rsidP="00653723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="Arial"/>
          <w:lang w:eastAsia="en-NZ"/>
        </w:rPr>
      </w:pPr>
      <w:r w:rsidRPr="00C41605">
        <w:rPr>
          <w:rFonts w:eastAsia="Times New Roman" w:cs="Arial"/>
          <w:lang w:eastAsia="en-NZ"/>
        </w:rPr>
        <w:t>Customer service and cash hand</w:t>
      </w:r>
      <w:bookmarkStart w:id="0" w:name="_GoBack"/>
      <w:bookmarkEnd w:id="0"/>
      <w:r w:rsidRPr="00C41605">
        <w:rPr>
          <w:rFonts w:eastAsia="Times New Roman" w:cs="Arial"/>
          <w:lang w:eastAsia="en-NZ"/>
        </w:rPr>
        <w:t>ling.</w:t>
      </w:r>
    </w:p>
    <w:p w:rsidR="000944DB" w:rsidRPr="00C41605" w:rsidRDefault="0086455B" w:rsidP="000156A1">
      <w:pPr>
        <w:pStyle w:val="Heading3"/>
        <w:rPr>
          <w:rFonts w:eastAsia="Times New Roman"/>
          <w:i/>
          <w:color w:val="auto"/>
          <w:lang w:eastAsia="en-NZ"/>
        </w:rPr>
      </w:pPr>
      <w:r w:rsidRPr="00C41605">
        <w:rPr>
          <w:rFonts w:eastAsia="Times New Roman"/>
          <w:i/>
          <w:color w:val="auto"/>
          <w:lang w:eastAsia="en-NZ"/>
        </w:rPr>
        <w:t xml:space="preserve">Front Counter </w:t>
      </w:r>
      <w:r w:rsidR="00F2369E" w:rsidRPr="00C41605">
        <w:rPr>
          <w:rFonts w:eastAsia="Times New Roman"/>
          <w:i/>
          <w:color w:val="auto"/>
          <w:lang w:eastAsia="en-NZ"/>
        </w:rPr>
        <w:t>Service</w:t>
      </w:r>
      <w:r w:rsidRPr="00C41605">
        <w:rPr>
          <w:rFonts w:eastAsia="Times New Roman"/>
          <w:i/>
          <w:color w:val="auto"/>
          <w:lang w:eastAsia="en-NZ"/>
        </w:rPr>
        <w:t xml:space="preserve"> at </w:t>
      </w:r>
      <w:r w:rsidR="00942B04" w:rsidRPr="00C41605">
        <w:rPr>
          <w:rFonts w:eastAsia="Times New Roman"/>
          <w:color w:val="auto"/>
          <w:lang w:eastAsia="en-NZ"/>
        </w:rPr>
        <w:t>McDonald</w:t>
      </w:r>
      <w:r w:rsidR="000944DB" w:rsidRPr="00C41605">
        <w:rPr>
          <w:rFonts w:eastAsia="Times New Roman"/>
          <w:color w:val="auto"/>
          <w:lang w:eastAsia="en-NZ"/>
        </w:rPr>
        <w:t>s</w:t>
      </w:r>
      <w:r w:rsidRPr="00C41605">
        <w:rPr>
          <w:rFonts w:eastAsia="Times New Roman"/>
          <w:color w:val="auto"/>
          <w:lang w:eastAsia="en-NZ"/>
        </w:rPr>
        <w:t xml:space="preserve">, </w:t>
      </w:r>
      <w:r w:rsidR="000944DB" w:rsidRPr="00C41605">
        <w:rPr>
          <w:rFonts w:eastAsia="Times New Roman"/>
          <w:color w:val="auto"/>
          <w:lang w:eastAsia="en-NZ"/>
        </w:rPr>
        <w:t xml:space="preserve">Cnr Andersons Bay &amp; MacAndrew Roads, </w:t>
      </w:r>
      <w:r w:rsidR="00FC6E72" w:rsidRPr="00C41605">
        <w:rPr>
          <w:rFonts w:eastAsia="Times New Roman"/>
          <w:color w:val="auto"/>
          <w:lang w:eastAsia="en-NZ"/>
        </w:rPr>
        <w:t>Dunedin. July</w:t>
      </w:r>
      <w:r w:rsidR="000944DB" w:rsidRPr="00C41605">
        <w:rPr>
          <w:rFonts w:eastAsia="Times New Roman"/>
          <w:color w:val="auto"/>
          <w:lang w:eastAsia="en-NZ"/>
        </w:rPr>
        <w:t xml:space="preserve"> 2008-</w:t>
      </w:r>
      <w:r w:rsidR="00E2722F" w:rsidRPr="00C41605">
        <w:rPr>
          <w:rFonts w:eastAsia="Times New Roman"/>
          <w:color w:val="auto"/>
          <w:lang w:eastAsia="en-NZ"/>
        </w:rPr>
        <w:t>December</w:t>
      </w:r>
      <w:r w:rsidR="000944DB" w:rsidRPr="00C41605">
        <w:rPr>
          <w:rFonts w:eastAsia="Times New Roman"/>
          <w:color w:val="auto"/>
          <w:lang w:eastAsia="en-NZ"/>
        </w:rPr>
        <w:t xml:space="preserve"> 2009</w:t>
      </w:r>
    </w:p>
    <w:p w:rsidR="00657927" w:rsidRPr="00C41605" w:rsidRDefault="00657927" w:rsidP="00657927">
      <w:pPr>
        <w:pStyle w:val="ListParagraph"/>
        <w:numPr>
          <w:ilvl w:val="0"/>
          <w:numId w:val="20"/>
        </w:numPr>
        <w:rPr>
          <w:rFonts w:eastAsia="Times New Roman"/>
          <w:lang w:eastAsia="en-NZ"/>
        </w:rPr>
      </w:pPr>
      <w:r w:rsidRPr="00C41605">
        <w:rPr>
          <w:rFonts w:eastAsia="Times New Roman"/>
          <w:lang w:eastAsia="en-NZ"/>
        </w:rPr>
        <w:t>Dealing with customer requests, and up selling.</w:t>
      </w:r>
    </w:p>
    <w:p w:rsidR="00657927" w:rsidRPr="00C41605" w:rsidRDefault="00657927" w:rsidP="00657927">
      <w:pPr>
        <w:pStyle w:val="ListParagraph"/>
        <w:numPr>
          <w:ilvl w:val="0"/>
          <w:numId w:val="20"/>
        </w:numPr>
        <w:rPr>
          <w:rFonts w:eastAsia="Times New Roman"/>
          <w:lang w:eastAsia="en-NZ"/>
        </w:rPr>
      </w:pPr>
      <w:r w:rsidRPr="00C41605">
        <w:rPr>
          <w:rFonts w:eastAsia="Times New Roman"/>
          <w:lang w:eastAsia="en-NZ"/>
        </w:rPr>
        <w:t>Taking orders.</w:t>
      </w:r>
    </w:p>
    <w:p w:rsidR="002706D4" w:rsidRPr="00A12768" w:rsidRDefault="00657927" w:rsidP="002706D4">
      <w:pPr>
        <w:pStyle w:val="ListParagraph"/>
        <w:numPr>
          <w:ilvl w:val="0"/>
          <w:numId w:val="20"/>
        </w:numPr>
        <w:rPr>
          <w:rFonts w:eastAsia="Times New Roman"/>
          <w:lang w:eastAsia="en-NZ"/>
        </w:rPr>
      </w:pPr>
      <w:r w:rsidRPr="00C41605">
        <w:rPr>
          <w:rFonts w:eastAsia="Times New Roman"/>
          <w:lang w:eastAsia="en-NZ"/>
        </w:rPr>
        <w:t xml:space="preserve"> Money Handling.</w:t>
      </w:r>
    </w:p>
    <w:p w:rsidR="00615121" w:rsidRPr="00C41605" w:rsidRDefault="00615121" w:rsidP="004B6B27">
      <w:pPr>
        <w:rPr>
          <w:rFonts w:eastAsia="Times New Roman"/>
          <w:b/>
          <w:lang w:eastAsia="en-NZ"/>
        </w:rPr>
      </w:pPr>
    </w:p>
    <w:p w:rsidR="00A84E72" w:rsidRPr="00C41605" w:rsidRDefault="00A84E72" w:rsidP="00547D82">
      <w:pPr>
        <w:tabs>
          <w:tab w:val="left" w:pos="3060"/>
          <w:tab w:val="left" w:pos="3510"/>
          <w:tab w:val="left" w:pos="5400"/>
          <w:tab w:val="left" w:pos="7371"/>
        </w:tabs>
        <w:spacing w:after="0" w:line="240" w:lineRule="auto"/>
        <w:outlineLvl w:val="3"/>
        <w:rPr>
          <w:rFonts w:ascii="Arial" w:eastAsia="Times New Roman" w:hAnsi="Arial" w:cs="Arial"/>
          <w:bCs/>
          <w:sz w:val="24"/>
          <w:szCs w:val="24"/>
          <w:lang w:eastAsia="en-NZ"/>
        </w:rPr>
      </w:pPr>
    </w:p>
    <w:sectPr w:rsidR="00A84E72" w:rsidRPr="00C41605" w:rsidSect="00340F5E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567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F02C2" w:rsidRDefault="00AF02C2" w:rsidP="003B0C46">
      <w:pPr>
        <w:spacing w:after="0" w:line="240" w:lineRule="auto"/>
      </w:pPr>
      <w:r>
        <w:separator/>
      </w:r>
    </w:p>
  </w:endnote>
  <w:endnote w:type="continuationSeparator" w:id="0">
    <w:p w:rsidR="00AF02C2" w:rsidRDefault="00AF02C2" w:rsidP="003B0C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50A8" w:rsidRPr="005250A8" w:rsidRDefault="005250A8" w:rsidP="005250A8">
    <w:pPr>
      <w:pStyle w:val="Footer"/>
      <w:jc w:val="center"/>
      <w:rPr>
        <w:sz w:val="18"/>
        <w:szCs w:val="18"/>
      </w:rPr>
    </w:pPr>
    <w:r w:rsidRPr="005250A8">
      <w:rPr>
        <w:sz w:val="18"/>
        <w:szCs w:val="18"/>
      </w:rPr>
      <w:t>AbdelRahman Hawwari (Abdul)</w:t>
    </w:r>
  </w:p>
  <w:p w:rsidR="005250A8" w:rsidRPr="005250A8" w:rsidRDefault="005250A8" w:rsidP="005250A8">
    <w:pPr>
      <w:pStyle w:val="Footer"/>
      <w:jc w:val="center"/>
      <w:rPr>
        <w:sz w:val="18"/>
        <w:szCs w:val="18"/>
      </w:rPr>
    </w:pPr>
    <w:r w:rsidRPr="005250A8">
      <w:rPr>
        <w:sz w:val="18"/>
        <w:szCs w:val="18"/>
      </w:rPr>
      <w:t>M: 021 234175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50A8" w:rsidRDefault="005250A8">
    <w:pPr>
      <w:pStyle w:val="Footer"/>
    </w:pPr>
  </w:p>
  <w:p w:rsidR="005250A8" w:rsidRDefault="005250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F02C2" w:rsidRDefault="00AF02C2" w:rsidP="003B0C46">
      <w:pPr>
        <w:spacing w:after="0" w:line="240" w:lineRule="auto"/>
      </w:pPr>
      <w:r>
        <w:separator/>
      </w:r>
    </w:p>
  </w:footnote>
  <w:footnote w:type="continuationSeparator" w:id="0">
    <w:p w:rsidR="00AF02C2" w:rsidRDefault="00AF02C2" w:rsidP="003B0C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98237065"/>
      <w:docPartObj>
        <w:docPartGallery w:val="Page Numbers (Top of Page)"/>
        <w:docPartUnique/>
      </w:docPartObj>
    </w:sdtPr>
    <w:sdtEndPr>
      <w:rPr>
        <w:noProof/>
      </w:rPr>
    </w:sdtEndPr>
    <w:sdtContent>
      <w:p w:rsidR="002F72E5" w:rsidRDefault="002F72E5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1276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2F72E5" w:rsidRDefault="002F72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6170670"/>
      <w:docPartObj>
        <w:docPartGallery w:val="Page Numbers (Top of Page)"/>
        <w:docPartUnique/>
      </w:docPartObj>
    </w:sdtPr>
    <w:sdtEndPr>
      <w:rPr>
        <w:noProof/>
      </w:rPr>
    </w:sdtEndPr>
    <w:sdtContent>
      <w:p w:rsidR="002F72E5" w:rsidRDefault="002F72E5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1276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2F72E5" w:rsidRDefault="002F72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D433B4"/>
    <w:multiLevelType w:val="multilevel"/>
    <w:tmpl w:val="61F674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186F05"/>
    <w:multiLevelType w:val="hybridMultilevel"/>
    <w:tmpl w:val="9FAE6C4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A053D0"/>
    <w:multiLevelType w:val="multilevel"/>
    <w:tmpl w:val="561C05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E481657"/>
    <w:multiLevelType w:val="multilevel"/>
    <w:tmpl w:val="94A895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922721F"/>
    <w:multiLevelType w:val="multilevel"/>
    <w:tmpl w:val="6396E5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AB1237C"/>
    <w:multiLevelType w:val="hybridMultilevel"/>
    <w:tmpl w:val="1A36FC7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344BB0"/>
    <w:multiLevelType w:val="multilevel"/>
    <w:tmpl w:val="ED1C0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5CD53C2"/>
    <w:multiLevelType w:val="hybridMultilevel"/>
    <w:tmpl w:val="F37C8A2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AD4024"/>
    <w:multiLevelType w:val="hybridMultilevel"/>
    <w:tmpl w:val="B2784A4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1A7462"/>
    <w:multiLevelType w:val="hybridMultilevel"/>
    <w:tmpl w:val="607CF94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9E4D85"/>
    <w:multiLevelType w:val="multilevel"/>
    <w:tmpl w:val="67DE4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2826928"/>
    <w:multiLevelType w:val="multilevel"/>
    <w:tmpl w:val="6396E5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DBA5B24"/>
    <w:multiLevelType w:val="hybridMultilevel"/>
    <w:tmpl w:val="85C679D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D10261"/>
    <w:multiLevelType w:val="hybridMultilevel"/>
    <w:tmpl w:val="DB28457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F861CF"/>
    <w:multiLevelType w:val="hybridMultilevel"/>
    <w:tmpl w:val="119E5F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6DC7605"/>
    <w:multiLevelType w:val="hybridMultilevel"/>
    <w:tmpl w:val="BD5C045A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7DD050B"/>
    <w:multiLevelType w:val="hybridMultilevel"/>
    <w:tmpl w:val="48F672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0D7FE2"/>
    <w:multiLevelType w:val="hybridMultilevel"/>
    <w:tmpl w:val="BC2EC5A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8F61A0"/>
    <w:multiLevelType w:val="hybridMultilevel"/>
    <w:tmpl w:val="F3D835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E9830BF"/>
    <w:multiLevelType w:val="multilevel"/>
    <w:tmpl w:val="7FC88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1C22206"/>
    <w:multiLevelType w:val="hybridMultilevel"/>
    <w:tmpl w:val="1C3A2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4C6221"/>
    <w:multiLevelType w:val="hybridMultilevel"/>
    <w:tmpl w:val="BB683A5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5A389E"/>
    <w:multiLevelType w:val="multilevel"/>
    <w:tmpl w:val="6396E5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23" w15:restartNumberingAfterBreak="0">
    <w:nsid w:val="6F061A46"/>
    <w:multiLevelType w:val="hybridMultilevel"/>
    <w:tmpl w:val="682E02F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0E1E3F"/>
    <w:multiLevelType w:val="multilevel"/>
    <w:tmpl w:val="05364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F6F2261"/>
    <w:multiLevelType w:val="multilevel"/>
    <w:tmpl w:val="370AFF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1"/>
  </w:num>
  <w:num w:numId="2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8"/>
  </w:num>
  <w:num w:numId="12">
    <w:abstractNumId w:val="5"/>
  </w:num>
  <w:num w:numId="13">
    <w:abstractNumId w:val="4"/>
  </w:num>
  <w:num w:numId="14">
    <w:abstractNumId w:val="22"/>
  </w:num>
  <w:num w:numId="15">
    <w:abstractNumId w:val="13"/>
  </w:num>
  <w:num w:numId="16">
    <w:abstractNumId w:val="18"/>
  </w:num>
  <w:num w:numId="17">
    <w:abstractNumId w:val="14"/>
  </w:num>
  <w:num w:numId="18">
    <w:abstractNumId w:val="20"/>
  </w:num>
  <w:num w:numId="19">
    <w:abstractNumId w:val="9"/>
  </w:num>
  <w:num w:numId="20">
    <w:abstractNumId w:val="23"/>
  </w:num>
  <w:num w:numId="21">
    <w:abstractNumId w:val="17"/>
  </w:num>
  <w:num w:numId="22">
    <w:abstractNumId w:val="16"/>
  </w:num>
  <w:num w:numId="23">
    <w:abstractNumId w:val="15"/>
  </w:num>
  <w:num w:numId="24">
    <w:abstractNumId w:val="21"/>
  </w:num>
  <w:num w:numId="25">
    <w:abstractNumId w:val="12"/>
  </w:num>
  <w:num w:numId="2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EwNjQyNjUwMzEyNzRV0lEKTi0uzszPAykwrAUAZdCpNywAAAA="/>
  </w:docVars>
  <w:rsids>
    <w:rsidRoot w:val="006B52F7"/>
    <w:rsid w:val="00012972"/>
    <w:rsid w:val="000156A1"/>
    <w:rsid w:val="00025EB2"/>
    <w:rsid w:val="000420A3"/>
    <w:rsid w:val="00060BE6"/>
    <w:rsid w:val="000845E4"/>
    <w:rsid w:val="00087C99"/>
    <w:rsid w:val="00093D2C"/>
    <w:rsid w:val="000944DB"/>
    <w:rsid w:val="000C2A95"/>
    <w:rsid w:val="000E2275"/>
    <w:rsid w:val="00103645"/>
    <w:rsid w:val="00110431"/>
    <w:rsid w:val="0011094C"/>
    <w:rsid w:val="0011168F"/>
    <w:rsid w:val="00130B68"/>
    <w:rsid w:val="00134217"/>
    <w:rsid w:val="0014385E"/>
    <w:rsid w:val="00150B32"/>
    <w:rsid w:val="00186F2E"/>
    <w:rsid w:val="001878E1"/>
    <w:rsid w:val="00190D91"/>
    <w:rsid w:val="001A421A"/>
    <w:rsid w:val="001B06B9"/>
    <w:rsid w:val="001C3471"/>
    <w:rsid w:val="001D444A"/>
    <w:rsid w:val="001F16F5"/>
    <w:rsid w:val="001F2501"/>
    <w:rsid w:val="00210B37"/>
    <w:rsid w:val="00220200"/>
    <w:rsid w:val="00234DB2"/>
    <w:rsid w:val="00270341"/>
    <w:rsid w:val="002706D4"/>
    <w:rsid w:val="00273B36"/>
    <w:rsid w:val="002B0D20"/>
    <w:rsid w:val="002C3D8E"/>
    <w:rsid w:val="002C7753"/>
    <w:rsid w:val="002D579E"/>
    <w:rsid w:val="002E5B8B"/>
    <w:rsid w:val="002F72E5"/>
    <w:rsid w:val="003114B7"/>
    <w:rsid w:val="00325A99"/>
    <w:rsid w:val="00333A79"/>
    <w:rsid w:val="00340104"/>
    <w:rsid w:val="00340F5E"/>
    <w:rsid w:val="00344E39"/>
    <w:rsid w:val="0036532B"/>
    <w:rsid w:val="00373433"/>
    <w:rsid w:val="0037675F"/>
    <w:rsid w:val="0039454A"/>
    <w:rsid w:val="003B0C46"/>
    <w:rsid w:val="003C2ECC"/>
    <w:rsid w:val="003C6DF3"/>
    <w:rsid w:val="003D1C78"/>
    <w:rsid w:val="003D644B"/>
    <w:rsid w:val="0040295F"/>
    <w:rsid w:val="0043704A"/>
    <w:rsid w:val="00465AC2"/>
    <w:rsid w:val="00480EF8"/>
    <w:rsid w:val="0048224F"/>
    <w:rsid w:val="004B6B27"/>
    <w:rsid w:val="004C2BA6"/>
    <w:rsid w:val="004C5036"/>
    <w:rsid w:val="004D5C9D"/>
    <w:rsid w:val="004D5DAE"/>
    <w:rsid w:val="004F585A"/>
    <w:rsid w:val="00507046"/>
    <w:rsid w:val="005250A8"/>
    <w:rsid w:val="00547D82"/>
    <w:rsid w:val="005550E3"/>
    <w:rsid w:val="00557F2B"/>
    <w:rsid w:val="005A1C9D"/>
    <w:rsid w:val="005A42C5"/>
    <w:rsid w:val="005A6A2B"/>
    <w:rsid w:val="005C6DF8"/>
    <w:rsid w:val="005C71B8"/>
    <w:rsid w:val="005E240C"/>
    <w:rsid w:val="005E4999"/>
    <w:rsid w:val="00615121"/>
    <w:rsid w:val="00625ACF"/>
    <w:rsid w:val="00644431"/>
    <w:rsid w:val="00653723"/>
    <w:rsid w:val="00653FCA"/>
    <w:rsid w:val="00655807"/>
    <w:rsid w:val="00656008"/>
    <w:rsid w:val="00657927"/>
    <w:rsid w:val="006763B5"/>
    <w:rsid w:val="006B52F7"/>
    <w:rsid w:val="006C548B"/>
    <w:rsid w:val="006D0683"/>
    <w:rsid w:val="006D4766"/>
    <w:rsid w:val="006E2800"/>
    <w:rsid w:val="006F49CD"/>
    <w:rsid w:val="00720E23"/>
    <w:rsid w:val="0073008E"/>
    <w:rsid w:val="00740AA8"/>
    <w:rsid w:val="00742455"/>
    <w:rsid w:val="00761EF7"/>
    <w:rsid w:val="00764681"/>
    <w:rsid w:val="00784A09"/>
    <w:rsid w:val="007B089C"/>
    <w:rsid w:val="007B7950"/>
    <w:rsid w:val="007C179A"/>
    <w:rsid w:val="007C4A83"/>
    <w:rsid w:val="007C4ACA"/>
    <w:rsid w:val="007C61A5"/>
    <w:rsid w:val="007F0DAC"/>
    <w:rsid w:val="0081328C"/>
    <w:rsid w:val="00822ECA"/>
    <w:rsid w:val="00847B35"/>
    <w:rsid w:val="00861585"/>
    <w:rsid w:val="0086455B"/>
    <w:rsid w:val="00880A83"/>
    <w:rsid w:val="00891DDE"/>
    <w:rsid w:val="0089459C"/>
    <w:rsid w:val="00894B86"/>
    <w:rsid w:val="008A026A"/>
    <w:rsid w:val="008B60A1"/>
    <w:rsid w:val="008C6236"/>
    <w:rsid w:val="008E471C"/>
    <w:rsid w:val="0090111D"/>
    <w:rsid w:val="009129C9"/>
    <w:rsid w:val="0091631E"/>
    <w:rsid w:val="00942B04"/>
    <w:rsid w:val="00954956"/>
    <w:rsid w:val="009635C7"/>
    <w:rsid w:val="00966D68"/>
    <w:rsid w:val="009843C7"/>
    <w:rsid w:val="009855C7"/>
    <w:rsid w:val="00991EFC"/>
    <w:rsid w:val="00994453"/>
    <w:rsid w:val="009B2175"/>
    <w:rsid w:val="009E08B1"/>
    <w:rsid w:val="009F6056"/>
    <w:rsid w:val="00A061FD"/>
    <w:rsid w:val="00A12768"/>
    <w:rsid w:val="00A16A38"/>
    <w:rsid w:val="00A21DA0"/>
    <w:rsid w:val="00A430F2"/>
    <w:rsid w:val="00A82164"/>
    <w:rsid w:val="00A84E72"/>
    <w:rsid w:val="00A97EE1"/>
    <w:rsid w:val="00AA3819"/>
    <w:rsid w:val="00AB55F1"/>
    <w:rsid w:val="00AD0112"/>
    <w:rsid w:val="00AD23D0"/>
    <w:rsid w:val="00AD28FB"/>
    <w:rsid w:val="00AD3280"/>
    <w:rsid w:val="00AF02C2"/>
    <w:rsid w:val="00AF2CA5"/>
    <w:rsid w:val="00AF6954"/>
    <w:rsid w:val="00B32F0D"/>
    <w:rsid w:val="00B52F28"/>
    <w:rsid w:val="00B73F2B"/>
    <w:rsid w:val="00B933DB"/>
    <w:rsid w:val="00BA7C1F"/>
    <w:rsid w:val="00BB223A"/>
    <w:rsid w:val="00BB3427"/>
    <w:rsid w:val="00BC1F10"/>
    <w:rsid w:val="00BC3049"/>
    <w:rsid w:val="00BC4A38"/>
    <w:rsid w:val="00BC5F90"/>
    <w:rsid w:val="00BD5F85"/>
    <w:rsid w:val="00BD799E"/>
    <w:rsid w:val="00BE0040"/>
    <w:rsid w:val="00BE7311"/>
    <w:rsid w:val="00BF489D"/>
    <w:rsid w:val="00C11B97"/>
    <w:rsid w:val="00C14B45"/>
    <w:rsid w:val="00C41605"/>
    <w:rsid w:val="00CA49A9"/>
    <w:rsid w:val="00CB0869"/>
    <w:rsid w:val="00CF73AB"/>
    <w:rsid w:val="00D1513D"/>
    <w:rsid w:val="00D66FAD"/>
    <w:rsid w:val="00DB511F"/>
    <w:rsid w:val="00E038DB"/>
    <w:rsid w:val="00E2722F"/>
    <w:rsid w:val="00E358AD"/>
    <w:rsid w:val="00E463BC"/>
    <w:rsid w:val="00E6693A"/>
    <w:rsid w:val="00E82D1B"/>
    <w:rsid w:val="00E953CB"/>
    <w:rsid w:val="00EA7055"/>
    <w:rsid w:val="00EC4A76"/>
    <w:rsid w:val="00ED0096"/>
    <w:rsid w:val="00ED287B"/>
    <w:rsid w:val="00F011B1"/>
    <w:rsid w:val="00F12659"/>
    <w:rsid w:val="00F2369E"/>
    <w:rsid w:val="00F75774"/>
    <w:rsid w:val="00FA2E43"/>
    <w:rsid w:val="00FA5FAD"/>
    <w:rsid w:val="00FB43BE"/>
    <w:rsid w:val="00FC2F81"/>
    <w:rsid w:val="00FC6E72"/>
    <w:rsid w:val="00FE1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C283C6"/>
  <w15:docId w15:val="{925700E9-17FF-4E16-B082-BC7C9CAAC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6455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156A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156A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link w:val="Heading4Char"/>
    <w:uiPriority w:val="9"/>
    <w:qFormat/>
    <w:rsid w:val="000944D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B52F7"/>
    <w:pPr>
      <w:spacing w:after="0" w:line="240" w:lineRule="auto"/>
    </w:pPr>
    <w:rPr>
      <w:rFonts w:ascii="Times New Roman" w:hAnsi="Times New Roman" w:cs="Times New Roman"/>
      <w:sz w:val="24"/>
      <w:szCs w:val="24"/>
      <w:lang w:eastAsia="en-NZ"/>
    </w:rPr>
  </w:style>
  <w:style w:type="paragraph" w:customStyle="1" w:styleId="name">
    <w:name w:val="name"/>
    <w:basedOn w:val="Normal"/>
    <w:rsid w:val="006B52F7"/>
    <w:pPr>
      <w:spacing w:before="120" w:after="120" w:line="240" w:lineRule="auto"/>
      <w:jc w:val="center"/>
    </w:pPr>
    <w:rPr>
      <w:rFonts w:ascii="Times New Roman" w:hAnsi="Times New Roman" w:cs="Times New Roman"/>
      <w:b/>
      <w:bCs/>
      <w:sz w:val="56"/>
      <w:szCs w:val="56"/>
      <w:lang w:eastAsia="en-NZ"/>
    </w:rPr>
  </w:style>
  <w:style w:type="paragraph" w:customStyle="1" w:styleId="address">
    <w:name w:val="address"/>
    <w:basedOn w:val="Normal"/>
    <w:rsid w:val="006B52F7"/>
    <w:pPr>
      <w:spacing w:after="0" w:line="240" w:lineRule="auto"/>
      <w:jc w:val="center"/>
    </w:pPr>
    <w:rPr>
      <w:rFonts w:ascii="Times New Roman" w:hAnsi="Times New Roman" w:cs="Times New Roman"/>
      <w:sz w:val="24"/>
      <w:szCs w:val="24"/>
      <w:lang w:eastAsia="en-NZ"/>
    </w:rPr>
  </w:style>
  <w:style w:type="paragraph" w:customStyle="1" w:styleId="phone">
    <w:name w:val="phone"/>
    <w:basedOn w:val="Normal"/>
    <w:rsid w:val="006B52F7"/>
    <w:pPr>
      <w:spacing w:after="0" w:line="240" w:lineRule="auto"/>
      <w:jc w:val="center"/>
    </w:pPr>
    <w:rPr>
      <w:rFonts w:ascii="Times New Roman" w:hAnsi="Times New Roman" w:cs="Times New Roman"/>
      <w:sz w:val="24"/>
      <w:szCs w:val="24"/>
      <w:lang w:eastAsia="en-NZ"/>
    </w:rPr>
  </w:style>
  <w:style w:type="paragraph" w:customStyle="1" w:styleId="email">
    <w:name w:val="email"/>
    <w:basedOn w:val="Normal"/>
    <w:rsid w:val="006B52F7"/>
    <w:pPr>
      <w:spacing w:after="0" w:line="240" w:lineRule="auto"/>
      <w:jc w:val="center"/>
    </w:pPr>
    <w:rPr>
      <w:rFonts w:ascii="Times New Roman" w:hAnsi="Times New Roman" w:cs="Times New Roman"/>
      <w:sz w:val="24"/>
      <w:szCs w:val="24"/>
      <w:lang w:eastAsia="en-NZ"/>
    </w:rPr>
  </w:style>
  <w:style w:type="paragraph" w:customStyle="1" w:styleId="country">
    <w:name w:val="country"/>
    <w:basedOn w:val="Normal"/>
    <w:rsid w:val="006B52F7"/>
    <w:pPr>
      <w:spacing w:after="0" w:line="240" w:lineRule="auto"/>
      <w:jc w:val="center"/>
    </w:pPr>
    <w:rPr>
      <w:rFonts w:ascii="Times New Roman" w:hAnsi="Times New Roman" w:cs="Times New Roman"/>
      <w:caps/>
      <w:sz w:val="24"/>
      <w:szCs w:val="24"/>
      <w:lang w:eastAsia="en-NZ"/>
    </w:rPr>
  </w:style>
  <w:style w:type="paragraph" w:customStyle="1" w:styleId="sectionheader">
    <w:name w:val="section_header"/>
    <w:basedOn w:val="Normal"/>
    <w:uiPriority w:val="99"/>
    <w:rsid w:val="006B52F7"/>
    <w:pPr>
      <w:shd w:val="clear" w:color="auto" w:fill="CCCCCC"/>
      <w:spacing w:before="240" w:after="240" w:line="240" w:lineRule="auto"/>
      <w:jc w:val="center"/>
    </w:pPr>
    <w:rPr>
      <w:rFonts w:ascii="Times New Roman" w:hAnsi="Times New Roman" w:cs="Times New Roman"/>
      <w:b/>
      <w:bCs/>
      <w:sz w:val="24"/>
      <w:szCs w:val="24"/>
      <w:lang w:eastAsia="en-NZ"/>
    </w:rPr>
  </w:style>
  <w:style w:type="paragraph" w:customStyle="1" w:styleId="keyskillsandqualitiesskillorquality">
    <w:name w:val="keyskillsandqualities_skill_or_quality"/>
    <w:basedOn w:val="Normal"/>
    <w:uiPriority w:val="99"/>
    <w:rsid w:val="006B52F7"/>
    <w:pPr>
      <w:spacing w:after="0" w:line="240" w:lineRule="auto"/>
    </w:pPr>
    <w:rPr>
      <w:rFonts w:ascii="Times New Roman" w:hAnsi="Times New Roman" w:cs="Times New Roman"/>
      <w:b/>
      <w:bCs/>
      <w:sz w:val="24"/>
      <w:szCs w:val="24"/>
      <w:lang w:eastAsia="en-NZ"/>
    </w:rPr>
  </w:style>
  <w:style w:type="paragraph" w:customStyle="1" w:styleId="workexperiencecompanyname">
    <w:name w:val="workexperience_companyname"/>
    <w:basedOn w:val="Normal"/>
    <w:uiPriority w:val="99"/>
    <w:rsid w:val="006B52F7"/>
    <w:pPr>
      <w:spacing w:after="0" w:line="240" w:lineRule="auto"/>
    </w:pPr>
    <w:rPr>
      <w:rFonts w:ascii="Times New Roman" w:hAnsi="Times New Roman" w:cs="Times New Roman"/>
      <w:b/>
      <w:bCs/>
      <w:sz w:val="24"/>
      <w:szCs w:val="24"/>
      <w:lang w:eastAsia="en-NZ"/>
    </w:rPr>
  </w:style>
  <w:style w:type="paragraph" w:customStyle="1" w:styleId="workexperiencelocation">
    <w:name w:val="workexperience_location"/>
    <w:basedOn w:val="Normal"/>
    <w:uiPriority w:val="99"/>
    <w:rsid w:val="006B52F7"/>
    <w:pPr>
      <w:spacing w:after="0" w:line="240" w:lineRule="auto"/>
    </w:pPr>
    <w:rPr>
      <w:rFonts w:ascii="Times New Roman" w:hAnsi="Times New Roman" w:cs="Times New Roman"/>
      <w:sz w:val="24"/>
      <w:szCs w:val="24"/>
      <w:lang w:eastAsia="en-NZ"/>
    </w:rPr>
  </w:style>
  <w:style w:type="paragraph" w:customStyle="1" w:styleId="workexperiencedates">
    <w:name w:val="workexperience_dates"/>
    <w:basedOn w:val="Normal"/>
    <w:uiPriority w:val="99"/>
    <w:rsid w:val="006B52F7"/>
    <w:pPr>
      <w:spacing w:after="0" w:line="240" w:lineRule="auto"/>
    </w:pPr>
    <w:rPr>
      <w:rFonts w:ascii="Times New Roman" w:hAnsi="Times New Roman" w:cs="Times New Roman"/>
      <w:b/>
      <w:bCs/>
      <w:sz w:val="24"/>
      <w:szCs w:val="24"/>
      <w:lang w:eastAsia="en-NZ"/>
    </w:rPr>
  </w:style>
  <w:style w:type="paragraph" w:customStyle="1" w:styleId="workexperiencejobtitle">
    <w:name w:val="workexperience_jobtitle"/>
    <w:basedOn w:val="Normal"/>
    <w:uiPriority w:val="99"/>
    <w:rsid w:val="006B52F7"/>
    <w:pPr>
      <w:spacing w:after="0" w:line="240" w:lineRule="auto"/>
    </w:pPr>
    <w:rPr>
      <w:rFonts w:ascii="Times New Roman" w:hAnsi="Times New Roman" w:cs="Times New Roman"/>
      <w:b/>
      <w:bCs/>
      <w:i/>
      <w:iCs/>
      <w:sz w:val="24"/>
      <w:szCs w:val="24"/>
      <w:lang w:eastAsia="en-NZ"/>
    </w:rPr>
  </w:style>
  <w:style w:type="paragraph" w:customStyle="1" w:styleId="educationtrainingschoolortrainingprovider">
    <w:name w:val="educationtraining_schoolortrainingprovider"/>
    <w:basedOn w:val="Normal"/>
    <w:uiPriority w:val="99"/>
    <w:rsid w:val="006B52F7"/>
    <w:pPr>
      <w:spacing w:after="0" w:line="240" w:lineRule="auto"/>
    </w:pPr>
    <w:rPr>
      <w:rFonts w:ascii="Times New Roman" w:hAnsi="Times New Roman" w:cs="Times New Roman"/>
      <w:b/>
      <w:bCs/>
      <w:sz w:val="24"/>
      <w:szCs w:val="24"/>
      <w:lang w:eastAsia="en-NZ"/>
    </w:rPr>
  </w:style>
  <w:style w:type="paragraph" w:customStyle="1" w:styleId="educationtrainingdates">
    <w:name w:val="educationtraining_dates"/>
    <w:basedOn w:val="Normal"/>
    <w:uiPriority w:val="99"/>
    <w:rsid w:val="006B52F7"/>
    <w:pPr>
      <w:spacing w:after="0" w:line="240" w:lineRule="auto"/>
    </w:pPr>
    <w:rPr>
      <w:rFonts w:ascii="Times New Roman" w:hAnsi="Times New Roman" w:cs="Times New Roman"/>
      <w:b/>
      <w:bCs/>
      <w:sz w:val="24"/>
      <w:szCs w:val="24"/>
      <w:lang w:eastAsia="en-NZ"/>
    </w:rPr>
  </w:style>
  <w:style w:type="paragraph" w:customStyle="1" w:styleId="educationtraininglocation">
    <w:name w:val="educationtraining_location"/>
    <w:basedOn w:val="Normal"/>
    <w:uiPriority w:val="99"/>
    <w:rsid w:val="006B52F7"/>
    <w:pPr>
      <w:spacing w:after="0" w:line="240" w:lineRule="auto"/>
    </w:pPr>
    <w:rPr>
      <w:rFonts w:ascii="Times New Roman" w:hAnsi="Times New Roman" w:cs="Times New Roman"/>
      <w:sz w:val="24"/>
      <w:szCs w:val="24"/>
      <w:lang w:eastAsia="en-NZ"/>
    </w:rPr>
  </w:style>
  <w:style w:type="paragraph" w:customStyle="1" w:styleId="educationtrainingqualificationachieved">
    <w:name w:val="educationtraining_qualificationachieved"/>
    <w:basedOn w:val="Normal"/>
    <w:uiPriority w:val="99"/>
    <w:rsid w:val="006B52F7"/>
    <w:pPr>
      <w:spacing w:after="0" w:line="240" w:lineRule="auto"/>
    </w:pPr>
    <w:rPr>
      <w:rFonts w:ascii="Times New Roman" w:hAnsi="Times New Roman" w:cs="Times New Roman"/>
      <w:sz w:val="24"/>
      <w:szCs w:val="24"/>
      <w:lang w:eastAsia="en-NZ"/>
    </w:rPr>
  </w:style>
  <w:style w:type="paragraph" w:customStyle="1" w:styleId="refereerefereename">
    <w:name w:val="referee_referee_name"/>
    <w:basedOn w:val="Normal"/>
    <w:uiPriority w:val="99"/>
    <w:rsid w:val="006B52F7"/>
    <w:pPr>
      <w:spacing w:after="0" w:line="240" w:lineRule="auto"/>
    </w:pPr>
    <w:rPr>
      <w:rFonts w:ascii="Times New Roman" w:hAnsi="Times New Roman" w:cs="Times New Roman"/>
      <w:sz w:val="24"/>
      <w:szCs w:val="24"/>
      <w:lang w:eastAsia="en-NZ"/>
    </w:rPr>
  </w:style>
  <w:style w:type="character" w:styleId="Hyperlink">
    <w:name w:val="Hyperlink"/>
    <w:basedOn w:val="DefaultParagraphFont"/>
    <w:uiPriority w:val="99"/>
    <w:unhideWhenUsed/>
    <w:rsid w:val="00B73F2B"/>
    <w:rPr>
      <w:color w:val="0000F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0944DB"/>
    <w:rPr>
      <w:rFonts w:ascii="Times New Roman" w:eastAsia="Times New Roman" w:hAnsi="Times New Roman" w:cs="Times New Roman"/>
      <w:b/>
      <w:bCs/>
      <w:sz w:val="24"/>
      <w:szCs w:val="24"/>
      <w:lang w:eastAsia="en-NZ"/>
    </w:rPr>
  </w:style>
  <w:style w:type="paragraph" w:styleId="ListParagraph">
    <w:name w:val="List Paragraph"/>
    <w:basedOn w:val="Normal"/>
    <w:uiPriority w:val="34"/>
    <w:qFormat/>
    <w:rsid w:val="000944D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B0C4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0C46"/>
  </w:style>
  <w:style w:type="paragraph" w:styleId="Footer">
    <w:name w:val="footer"/>
    <w:basedOn w:val="Normal"/>
    <w:link w:val="FooterChar"/>
    <w:uiPriority w:val="99"/>
    <w:unhideWhenUsed/>
    <w:rsid w:val="003B0C4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0C46"/>
  </w:style>
  <w:style w:type="paragraph" w:styleId="BalloonText">
    <w:name w:val="Balloon Text"/>
    <w:basedOn w:val="Normal"/>
    <w:link w:val="BalloonTextChar"/>
    <w:uiPriority w:val="99"/>
    <w:semiHidden/>
    <w:unhideWhenUsed/>
    <w:rsid w:val="00E038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38DB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86455B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6455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86455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0156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0156A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156A1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UnresolvedMention">
    <w:name w:val="Unresolved Mention"/>
    <w:basedOn w:val="DefaultParagraphFont"/>
    <w:uiPriority w:val="99"/>
    <w:semiHidden/>
    <w:unhideWhenUsed/>
    <w:rsid w:val="0040295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53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9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95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08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1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1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472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822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15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0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6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62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7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347642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8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723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03FF14-0AEE-40EB-B886-E399F0B630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17</Words>
  <Characters>237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</vt:lpstr>
    </vt:vector>
  </TitlesOfParts>
  <Company>ATTG</Company>
  <LinksUpToDate>false</LinksUpToDate>
  <CharactersWithSpaces>2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Abdelrahman Hawwari</dc:creator>
  <cp:lastModifiedBy>USER987</cp:lastModifiedBy>
  <cp:revision>7</cp:revision>
  <cp:lastPrinted>2017-11-10T23:50:00Z</cp:lastPrinted>
  <dcterms:created xsi:type="dcterms:W3CDTF">2017-11-10T23:48:00Z</dcterms:created>
  <dcterms:modified xsi:type="dcterms:W3CDTF">2017-11-10T2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811751040</vt:i4>
  </property>
</Properties>
</file>